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35CA3" w14:textId="001DFBA5" w:rsidR="50AB091A" w:rsidRDefault="50AB091A" w:rsidP="50AB091A">
      <w:pPr>
        <w:jc w:val="center"/>
        <w:rPr>
          <w:rFonts w:ascii="Times" w:eastAsia="Times" w:hAnsi="Times" w:cs="Times"/>
          <w:b/>
          <w:bCs/>
          <w:sz w:val="30"/>
          <w:szCs w:val="30"/>
          <w:u w:val="single"/>
        </w:rPr>
      </w:pPr>
      <w:bookmarkStart w:id="0" w:name="_GoBack"/>
      <w:bookmarkEnd w:id="0"/>
      <w:r>
        <w:rPr>
          <w:noProof/>
          <w:lang w:val="en-CA" w:eastAsia="en-CA"/>
        </w:rPr>
        <w:drawing>
          <wp:inline distT="0" distB="0" distL="0" distR="0" wp14:anchorId="459E1669" wp14:editId="2262BD08">
            <wp:extent cx="853751" cy="900708"/>
            <wp:effectExtent l="0" t="0" r="0" b="0"/>
            <wp:docPr id="193718858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3751" cy="900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51E9A" w14:textId="1685F536" w:rsidR="50AB091A" w:rsidRDefault="50AB091A" w:rsidP="50AB091A">
      <w:pPr>
        <w:jc w:val="center"/>
      </w:pPr>
      <w:r w:rsidRPr="50AB091A">
        <w:rPr>
          <w:rFonts w:ascii="Times" w:eastAsia="Times" w:hAnsi="Times" w:cs="Times"/>
          <w:b/>
          <w:bCs/>
          <w:sz w:val="30"/>
          <w:szCs w:val="30"/>
          <w:u w:val="single"/>
        </w:rPr>
        <w:t>Primrose School Council Agenda</w:t>
      </w:r>
      <w:r>
        <w:br/>
      </w:r>
      <w:r w:rsidR="00BB0457">
        <w:rPr>
          <w:rFonts w:ascii="Times" w:eastAsia="Times" w:hAnsi="Times" w:cs="Times"/>
          <w:b/>
          <w:bCs/>
          <w:sz w:val="30"/>
          <w:szCs w:val="30"/>
          <w:u w:val="single"/>
        </w:rPr>
        <w:t>Wednesday</w:t>
      </w:r>
      <w:r w:rsidR="00716B1B">
        <w:rPr>
          <w:rFonts w:ascii="Times" w:eastAsia="Times" w:hAnsi="Times" w:cs="Times"/>
          <w:b/>
          <w:bCs/>
          <w:sz w:val="30"/>
          <w:szCs w:val="30"/>
          <w:u w:val="single"/>
        </w:rPr>
        <w:t>,</w:t>
      </w:r>
      <w:r w:rsidR="00BB0457">
        <w:rPr>
          <w:rFonts w:ascii="Times" w:eastAsia="Times" w:hAnsi="Times" w:cs="Times"/>
          <w:b/>
          <w:bCs/>
          <w:sz w:val="30"/>
          <w:szCs w:val="30"/>
          <w:u w:val="single"/>
        </w:rPr>
        <w:t xml:space="preserve"> </w:t>
      </w:r>
      <w:r w:rsidR="009763F4">
        <w:rPr>
          <w:rFonts w:ascii="Times" w:eastAsia="Times" w:hAnsi="Times" w:cs="Times"/>
          <w:b/>
          <w:bCs/>
          <w:sz w:val="30"/>
          <w:szCs w:val="30"/>
          <w:u w:val="single"/>
        </w:rPr>
        <w:t xml:space="preserve">May </w:t>
      </w:r>
      <w:r w:rsidR="00190A38">
        <w:rPr>
          <w:rFonts w:ascii="Times" w:eastAsia="Times" w:hAnsi="Times" w:cs="Times"/>
          <w:b/>
          <w:bCs/>
          <w:sz w:val="30"/>
          <w:szCs w:val="30"/>
          <w:u w:val="single"/>
        </w:rPr>
        <w:t>11</w:t>
      </w:r>
      <w:r w:rsidR="00E339B9">
        <w:rPr>
          <w:rFonts w:ascii="Times" w:eastAsia="Times" w:hAnsi="Times" w:cs="Times"/>
          <w:b/>
          <w:bCs/>
          <w:sz w:val="30"/>
          <w:szCs w:val="30"/>
          <w:u w:val="single"/>
        </w:rPr>
        <w:t>th</w:t>
      </w:r>
      <w:r w:rsidR="00C45894">
        <w:rPr>
          <w:rFonts w:ascii="Times" w:eastAsia="Times" w:hAnsi="Times" w:cs="Times"/>
          <w:b/>
          <w:bCs/>
          <w:sz w:val="30"/>
          <w:szCs w:val="30"/>
          <w:u w:val="single"/>
        </w:rPr>
        <w:t>, 202</w:t>
      </w:r>
      <w:r w:rsidR="00661E90">
        <w:rPr>
          <w:rFonts w:ascii="Times" w:eastAsia="Times" w:hAnsi="Times" w:cs="Times"/>
          <w:b/>
          <w:bCs/>
          <w:sz w:val="30"/>
          <w:szCs w:val="30"/>
          <w:u w:val="single"/>
        </w:rPr>
        <w:t>2</w:t>
      </w:r>
    </w:p>
    <w:p w14:paraId="138F7A5F" w14:textId="2C8588A5" w:rsidR="50AB091A" w:rsidRDefault="50AB091A" w:rsidP="50AB091A">
      <w:pPr>
        <w:jc w:val="center"/>
      </w:pPr>
    </w:p>
    <w:p w14:paraId="041D7FCD" w14:textId="4DD49463" w:rsidR="50AB091A" w:rsidRDefault="007D48C0" w:rsidP="50AB091A">
      <w:pPr>
        <w:jc w:val="center"/>
        <w:rPr>
          <w:rFonts w:ascii="Times" w:eastAsia="Times" w:hAnsi="Times" w:cs="Times"/>
          <w:b/>
          <w:bCs/>
          <w:sz w:val="21"/>
          <w:szCs w:val="21"/>
        </w:rPr>
      </w:pPr>
      <w:r>
        <w:rPr>
          <w:rFonts w:ascii="Times" w:eastAsia="Times" w:hAnsi="Times" w:cs="Times"/>
          <w:b/>
          <w:bCs/>
          <w:sz w:val="21"/>
          <w:szCs w:val="21"/>
        </w:rPr>
        <w:t>E</w:t>
      </w:r>
      <w:r w:rsidR="50AB091A" w:rsidRPr="50AB091A">
        <w:rPr>
          <w:rFonts w:ascii="Times" w:eastAsia="Times" w:hAnsi="Times" w:cs="Times"/>
          <w:b/>
          <w:bCs/>
          <w:sz w:val="21"/>
          <w:szCs w:val="21"/>
        </w:rPr>
        <w:t>veryone is welcome to attend and share their ideas in a free and open manner</w:t>
      </w:r>
    </w:p>
    <w:p w14:paraId="0393BBA4" w14:textId="37709D87" w:rsidR="50AB091A" w:rsidRDefault="007D48C0">
      <w:r>
        <w:rPr>
          <w:rFonts w:ascii="Times" w:eastAsia="Times" w:hAnsi="Times" w:cs="Times"/>
          <w:b/>
          <w:bCs/>
          <w:sz w:val="24"/>
          <w:szCs w:val="24"/>
        </w:rPr>
        <w:t>6:</w:t>
      </w:r>
      <w:r w:rsidR="0088173B">
        <w:rPr>
          <w:rFonts w:ascii="Times" w:eastAsia="Times" w:hAnsi="Times" w:cs="Times"/>
          <w:b/>
          <w:bCs/>
          <w:sz w:val="24"/>
          <w:szCs w:val="24"/>
        </w:rPr>
        <w:t>30pm-6:</w:t>
      </w:r>
      <w:r w:rsidR="00593BCC">
        <w:rPr>
          <w:rFonts w:ascii="Times" w:eastAsia="Times" w:hAnsi="Times" w:cs="Times"/>
          <w:b/>
          <w:bCs/>
          <w:sz w:val="24"/>
          <w:szCs w:val="24"/>
        </w:rPr>
        <w:t>40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C745EB">
        <w:rPr>
          <w:rFonts w:ascii="Times" w:eastAsia="Times" w:hAnsi="Times" w:cs="Times"/>
          <w:sz w:val="24"/>
          <w:szCs w:val="24"/>
        </w:rPr>
        <w:t>–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Welcome</w:t>
      </w:r>
      <w:r w:rsidR="00EE67A0">
        <w:rPr>
          <w:rFonts w:ascii="Times" w:eastAsia="Times" w:hAnsi="Times" w:cs="Times"/>
          <w:sz w:val="24"/>
          <w:szCs w:val="24"/>
        </w:rPr>
        <w:t>/</w:t>
      </w:r>
      <w:r w:rsidR="00C745EB">
        <w:rPr>
          <w:rFonts w:ascii="Times" w:eastAsia="Times" w:hAnsi="Times" w:cs="Times"/>
          <w:sz w:val="24"/>
          <w:szCs w:val="24"/>
        </w:rPr>
        <w:t>Introductions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6017E8">
        <w:rPr>
          <w:rFonts w:ascii="Times" w:eastAsia="Times" w:hAnsi="Times" w:cs="Times"/>
          <w:sz w:val="24"/>
          <w:szCs w:val="24"/>
        </w:rPr>
        <w:t>&amp; Passing of Last Meeting’s Minutes</w:t>
      </w:r>
    </w:p>
    <w:p w14:paraId="77589B6E" w14:textId="75A30FB9" w:rsidR="00443101" w:rsidRPr="00FD2CF3" w:rsidRDefault="0088173B" w:rsidP="00931400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>6:</w:t>
      </w:r>
      <w:r w:rsidR="006017E8">
        <w:rPr>
          <w:rFonts w:ascii="Times" w:eastAsia="Times" w:hAnsi="Times" w:cs="Times"/>
          <w:b/>
          <w:bCs/>
          <w:sz w:val="24"/>
          <w:szCs w:val="24"/>
        </w:rPr>
        <w:t>40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>
        <w:rPr>
          <w:rFonts w:ascii="Times" w:eastAsia="Times" w:hAnsi="Times" w:cs="Times"/>
          <w:b/>
          <w:bCs/>
          <w:sz w:val="24"/>
          <w:szCs w:val="24"/>
        </w:rPr>
        <w:t>pm-6:5</w:t>
      </w:r>
      <w:r w:rsidR="00931400">
        <w:rPr>
          <w:rFonts w:ascii="Times" w:eastAsia="Times" w:hAnsi="Times" w:cs="Times"/>
          <w:b/>
          <w:bCs/>
          <w:sz w:val="24"/>
          <w:szCs w:val="24"/>
        </w:rPr>
        <w:t>0</w:t>
      </w:r>
      <w:r w:rsidR="00931400">
        <w:rPr>
          <w:rFonts w:ascii="Times" w:eastAsia="Times" w:hAnsi="Times" w:cs="Times"/>
          <w:sz w:val="24"/>
          <w:szCs w:val="24"/>
        </w:rPr>
        <w:t xml:space="preserve"> - </w:t>
      </w:r>
      <w:r w:rsidR="00931400" w:rsidRPr="50AB091A">
        <w:rPr>
          <w:rFonts w:ascii="Times" w:eastAsia="Times" w:hAnsi="Times" w:cs="Times"/>
          <w:sz w:val="24"/>
          <w:szCs w:val="24"/>
        </w:rPr>
        <w:t>Principal’s Report</w:t>
      </w:r>
      <w:r w:rsidR="00EE67A0">
        <w:rPr>
          <w:rFonts w:ascii="Times" w:eastAsia="Times" w:hAnsi="Times" w:cs="Times"/>
          <w:sz w:val="24"/>
          <w:szCs w:val="24"/>
        </w:rPr>
        <w:t>-</w:t>
      </w:r>
      <w:r w:rsidR="001E06A6">
        <w:rPr>
          <w:rFonts w:ascii="Times" w:eastAsia="Times" w:hAnsi="Times" w:cs="Times"/>
          <w:sz w:val="24"/>
          <w:szCs w:val="24"/>
        </w:rPr>
        <w:t>Marianne Mil</w:t>
      </w:r>
      <w:r w:rsidR="00B531A4">
        <w:rPr>
          <w:rFonts w:ascii="Times" w:eastAsia="Times" w:hAnsi="Times" w:cs="Times"/>
          <w:sz w:val="24"/>
          <w:szCs w:val="24"/>
        </w:rPr>
        <w:t>lsap</w:t>
      </w:r>
    </w:p>
    <w:p w14:paraId="29CFE90E" w14:textId="168E571E" w:rsidR="50AB091A" w:rsidRPr="0088173B" w:rsidRDefault="0088173B" w:rsidP="50AB091A">
      <w:pPr>
        <w:rPr>
          <w:rFonts w:ascii="Times" w:eastAsia="Times" w:hAnsi="Times" w:cs="Times"/>
          <w:b/>
          <w:bCs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>6:5</w:t>
      </w:r>
      <w:r w:rsidR="00931400">
        <w:rPr>
          <w:rFonts w:ascii="Times" w:eastAsia="Times" w:hAnsi="Times" w:cs="Times"/>
          <w:b/>
          <w:bCs/>
          <w:sz w:val="24"/>
          <w:szCs w:val="24"/>
        </w:rPr>
        <w:t>0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-</w:t>
      </w:r>
      <w:r w:rsidR="00931400">
        <w:rPr>
          <w:rFonts w:ascii="Times" w:eastAsia="Times" w:hAnsi="Times" w:cs="Times"/>
          <w:b/>
          <w:bCs/>
          <w:sz w:val="24"/>
          <w:szCs w:val="24"/>
        </w:rPr>
        <w:t>7:0</w:t>
      </w:r>
      <w:r>
        <w:rPr>
          <w:rFonts w:ascii="Times" w:eastAsia="Times" w:hAnsi="Times" w:cs="Times"/>
          <w:b/>
          <w:bCs/>
          <w:sz w:val="24"/>
          <w:szCs w:val="24"/>
        </w:rPr>
        <w:t>0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637C17">
        <w:rPr>
          <w:rFonts w:ascii="Times" w:eastAsia="Times" w:hAnsi="Times" w:cs="Times"/>
          <w:sz w:val="24"/>
          <w:szCs w:val="24"/>
        </w:rPr>
        <w:t>–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847F84" w:rsidRPr="00847F84">
        <w:rPr>
          <w:rFonts w:ascii="Times" w:eastAsia="Times" w:hAnsi="Times" w:cs="Times"/>
          <w:sz w:val="24"/>
          <w:szCs w:val="24"/>
        </w:rPr>
        <w:t>T</w:t>
      </w:r>
      <w:r w:rsidR="003C73A2">
        <w:rPr>
          <w:rFonts w:ascii="Times" w:eastAsia="Times" w:hAnsi="Times" w:cs="Times"/>
          <w:sz w:val="24"/>
          <w:szCs w:val="24"/>
        </w:rPr>
        <w:t>eacher</w:t>
      </w:r>
      <w:r w:rsidR="00847F84" w:rsidRPr="00847F84">
        <w:rPr>
          <w:rFonts w:ascii="Times" w:eastAsia="Times" w:hAnsi="Times" w:cs="Times"/>
          <w:sz w:val="24"/>
          <w:szCs w:val="24"/>
        </w:rPr>
        <w:t xml:space="preserve">’s Report – </w:t>
      </w:r>
      <w:r w:rsidR="003C73A2">
        <w:rPr>
          <w:rFonts w:ascii="Times" w:eastAsia="Times" w:hAnsi="Times" w:cs="Times"/>
          <w:sz w:val="24"/>
          <w:szCs w:val="24"/>
        </w:rPr>
        <w:t>Jennifer Robertson</w:t>
      </w:r>
    </w:p>
    <w:p w14:paraId="73554CA9" w14:textId="66872F83" w:rsidR="006B03BB" w:rsidRDefault="00931400" w:rsidP="50AB091A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>7:</w:t>
      </w:r>
      <w:r w:rsidR="000F7B1B">
        <w:rPr>
          <w:rFonts w:ascii="Times" w:eastAsia="Times" w:hAnsi="Times" w:cs="Times"/>
          <w:b/>
          <w:bCs/>
          <w:sz w:val="24"/>
          <w:szCs w:val="24"/>
        </w:rPr>
        <w:t>00</w:t>
      </w:r>
      <w:r>
        <w:rPr>
          <w:rFonts w:ascii="Times" w:eastAsia="Times" w:hAnsi="Times" w:cs="Times"/>
          <w:b/>
          <w:bCs/>
          <w:sz w:val="24"/>
          <w:szCs w:val="24"/>
        </w:rPr>
        <w:t>-7:</w:t>
      </w:r>
      <w:r w:rsidR="000F7B1B">
        <w:rPr>
          <w:rFonts w:ascii="Times" w:eastAsia="Times" w:hAnsi="Times" w:cs="Times"/>
          <w:b/>
          <w:bCs/>
          <w:sz w:val="24"/>
          <w:szCs w:val="24"/>
        </w:rPr>
        <w:t>10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6B03BB">
        <w:rPr>
          <w:rFonts w:ascii="Times" w:eastAsia="Times" w:hAnsi="Times" w:cs="Times"/>
          <w:sz w:val="24"/>
          <w:szCs w:val="24"/>
        </w:rPr>
        <w:t>–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3C73A2">
        <w:rPr>
          <w:rFonts w:ascii="Times" w:eastAsia="Times" w:hAnsi="Times" w:cs="Times"/>
          <w:sz w:val="24"/>
          <w:szCs w:val="24"/>
        </w:rPr>
        <w:t>Treasurer’s Report- Colleen</w:t>
      </w:r>
    </w:p>
    <w:p w14:paraId="15AB5158" w14:textId="3CBB4AA0" w:rsidR="003C73A2" w:rsidRDefault="003C73A2" w:rsidP="50AB091A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 xml:space="preserve">7:10-7:20 </w:t>
      </w:r>
      <w:r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Pr="50AB091A">
        <w:rPr>
          <w:rFonts w:ascii="Times" w:eastAsia="Times" w:hAnsi="Times" w:cs="Times"/>
          <w:sz w:val="24"/>
          <w:szCs w:val="24"/>
        </w:rPr>
        <w:t xml:space="preserve"> </w:t>
      </w:r>
      <w:r>
        <w:rPr>
          <w:rFonts w:ascii="Times" w:eastAsia="Times" w:hAnsi="Times" w:cs="Times"/>
          <w:sz w:val="24"/>
          <w:szCs w:val="24"/>
        </w:rPr>
        <w:t>–</w:t>
      </w:r>
      <w:r w:rsidRPr="50AB091A">
        <w:rPr>
          <w:rFonts w:ascii="Times" w:eastAsia="Times" w:hAnsi="Times" w:cs="Times"/>
          <w:sz w:val="24"/>
          <w:szCs w:val="24"/>
        </w:rPr>
        <w:t xml:space="preserve"> </w:t>
      </w:r>
      <w:r>
        <w:rPr>
          <w:rFonts w:ascii="Times" w:eastAsia="Times" w:hAnsi="Times" w:cs="Times"/>
          <w:sz w:val="24"/>
          <w:szCs w:val="24"/>
        </w:rPr>
        <w:t>Eco-Schools Report-Annalea/Carli/Ashley</w:t>
      </w:r>
    </w:p>
    <w:p w14:paraId="0D6FE342" w14:textId="65AAF540" w:rsidR="002B0979" w:rsidRDefault="006B03BB" w:rsidP="001846CA">
      <w:pPr>
        <w:rPr>
          <w:rFonts w:ascii="Times" w:eastAsia="Times" w:hAnsi="Times" w:cs="Times"/>
          <w:sz w:val="24"/>
          <w:szCs w:val="24"/>
        </w:rPr>
      </w:pPr>
      <w:r w:rsidRPr="006B03BB">
        <w:rPr>
          <w:rFonts w:ascii="Times" w:eastAsia="Times" w:hAnsi="Times" w:cs="Times"/>
          <w:b/>
          <w:bCs/>
          <w:sz w:val="24"/>
          <w:szCs w:val="24"/>
        </w:rPr>
        <w:t>7:2</w:t>
      </w:r>
      <w:r w:rsidR="000F7B1B">
        <w:rPr>
          <w:rFonts w:ascii="Times" w:eastAsia="Times" w:hAnsi="Times" w:cs="Times"/>
          <w:b/>
          <w:bCs/>
          <w:sz w:val="24"/>
          <w:szCs w:val="24"/>
        </w:rPr>
        <w:t>0</w:t>
      </w:r>
      <w:r w:rsidRPr="006B03BB">
        <w:rPr>
          <w:rFonts w:ascii="Times" w:eastAsia="Times" w:hAnsi="Times" w:cs="Times"/>
          <w:b/>
          <w:bCs/>
          <w:sz w:val="24"/>
          <w:szCs w:val="24"/>
        </w:rPr>
        <w:t>-7:30 pm-</w:t>
      </w:r>
      <w:r>
        <w:rPr>
          <w:rFonts w:ascii="Times" w:eastAsia="Times" w:hAnsi="Times" w:cs="Times"/>
          <w:sz w:val="24"/>
          <w:szCs w:val="24"/>
        </w:rPr>
        <w:t xml:space="preserve"> 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Other Business from Executive </w:t>
      </w:r>
    </w:p>
    <w:p w14:paraId="16079638" w14:textId="2873EEE8" w:rsidR="50AB091A" w:rsidRPr="000F0D5B" w:rsidRDefault="00931400" w:rsidP="001846CA">
      <w:pPr>
        <w:rPr>
          <w:rFonts w:ascii="Times" w:eastAsia="Times" w:hAnsi="Times" w:cs="Times"/>
          <w:sz w:val="24"/>
          <w:szCs w:val="24"/>
        </w:rPr>
      </w:pPr>
      <w:r w:rsidRPr="001846CA">
        <w:rPr>
          <w:rFonts w:ascii="Times" w:eastAsia="Times" w:hAnsi="Times" w:cs="Times"/>
          <w:b/>
          <w:bCs/>
          <w:sz w:val="24"/>
          <w:szCs w:val="24"/>
        </w:rPr>
        <w:t>7:30</w:t>
      </w:r>
      <w:r w:rsidR="00566E91" w:rsidRPr="001846CA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Pr="001846CA">
        <w:rPr>
          <w:rFonts w:ascii="Times" w:eastAsia="Times" w:hAnsi="Times" w:cs="Times"/>
          <w:b/>
          <w:bCs/>
          <w:sz w:val="24"/>
          <w:szCs w:val="24"/>
        </w:rPr>
        <w:t>pm-8:0</w:t>
      </w:r>
      <w:r w:rsidR="00BD6F45" w:rsidRPr="001846CA">
        <w:rPr>
          <w:rFonts w:ascii="Times" w:eastAsia="Times" w:hAnsi="Times" w:cs="Times"/>
          <w:b/>
          <w:bCs/>
          <w:sz w:val="24"/>
          <w:szCs w:val="24"/>
        </w:rPr>
        <w:t>0</w:t>
      </w:r>
      <w:r w:rsidR="00566E91" w:rsidRPr="001846CA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="50AB091A" w:rsidRPr="001846C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001846CA">
        <w:rPr>
          <w:rFonts w:ascii="Times" w:eastAsia="Times" w:hAnsi="Times" w:cs="Times"/>
          <w:sz w:val="24"/>
          <w:szCs w:val="24"/>
        </w:rPr>
        <w:t xml:space="preserve"> – Time for Q&amp;A, General Discussion</w:t>
      </w:r>
      <w:r w:rsidR="00566E91" w:rsidRPr="001846CA">
        <w:rPr>
          <w:rFonts w:ascii="Times" w:eastAsia="Times" w:hAnsi="Times" w:cs="Times"/>
          <w:sz w:val="24"/>
          <w:szCs w:val="24"/>
        </w:rPr>
        <w:t>,</w:t>
      </w:r>
      <w:r w:rsidR="50AB091A" w:rsidRPr="001846CA">
        <w:rPr>
          <w:rFonts w:ascii="Times" w:eastAsia="Times" w:hAnsi="Times" w:cs="Times"/>
          <w:sz w:val="24"/>
          <w:szCs w:val="24"/>
        </w:rPr>
        <w:t xml:space="preserve"> and Any Other Business</w:t>
      </w:r>
    </w:p>
    <w:p w14:paraId="0C1467B2" w14:textId="47E1BBFA" w:rsidR="50AB091A" w:rsidRDefault="50AB091A" w:rsidP="50AB091A"/>
    <w:p w14:paraId="73C9F8B6" w14:textId="74EECDF1" w:rsidR="50AB091A" w:rsidRDefault="50AB091A">
      <w:pPr>
        <w:rPr>
          <w:rFonts w:ascii="Times" w:eastAsia="Times" w:hAnsi="Times" w:cs="Times"/>
          <w:b/>
          <w:bCs/>
          <w:sz w:val="24"/>
          <w:szCs w:val="24"/>
        </w:rPr>
      </w:pPr>
      <w:r w:rsidRPr="50AB091A">
        <w:rPr>
          <w:rFonts w:ascii="Times" w:eastAsia="Times" w:hAnsi="Times" w:cs="Times"/>
          <w:b/>
          <w:bCs/>
          <w:sz w:val="24"/>
          <w:szCs w:val="24"/>
          <w:u w:val="single"/>
        </w:rPr>
        <w:t>Calendar of Upcoming Events:</w:t>
      </w:r>
      <w:r w:rsidRPr="50AB091A">
        <w:rPr>
          <w:rFonts w:ascii="Times" w:eastAsia="Times" w:hAnsi="Times" w:cs="Times"/>
          <w:b/>
          <w:bCs/>
          <w:sz w:val="24"/>
          <w:szCs w:val="24"/>
        </w:rPr>
        <w:t xml:space="preserve"> </w:t>
      </w:r>
    </w:p>
    <w:p w14:paraId="12F6A97C" w14:textId="77777777" w:rsidR="00A4171E" w:rsidRDefault="00A4171E">
      <w:pPr>
        <w:rPr>
          <w:rFonts w:ascii="Times" w:eastAsia="Times" w:hAnsi="Times" w:cs="Times"/>
          <w:b/>
          <w:bCs/>
          <w:sz w:val="24"/>
          <w:szCs w:val="24"/>
        </w:rPr>
      </w:pPr>
    </w:p>
    <w:p w14:paraId="7996A17F" w14:textId="77777777" w:rsidR="003E63E1" w:rsidRDefault="00B27BA4" w:rsidP="0034382D">
      <w:pPr>
        <w:pStyle w:val="ListParagraph"/>
        <w:numPr>
          <w:ilvl w:val="0"/>
          <w:numId w:val="10"/>
        </w:numPr>
      </w:pPr>
      <w:r>
        <w:t>May 13-Sports Da</w:t>
      </w:r>
      <w:r w:rsidR="00571DF2">
        <w:t>y</w:t>
      </w:r>
    </w:p>
    <w:p w14:paraId="1B9D4D41" w14:textId="1704362E" w:rsidR="0037227B" w:rsidRDefault="003E63E1" w:rsidP="0034382D">
      <w:pPr>
        <w:pStyle w:val="ListParagraph"/>
        <w:numPr>
          <w:ilvl w:val="0"/>
          <w:numId w:val="10"/>
        </w:numPr>
      </w:pPr>
      <w:r>
        <w:t>May 13-</w:t>
      </w:r>
      <w:r w:rsidR="00571DF2">
        <w:t>Pizza Day</w:t>
      </w:r>
    </w:p>
    <w:p w14:paraId="023DC8B0" w14:textId="05B2017A" w:rsidR="00DD7222" w:rsidRDefault="00571DF2" w:rsidP="0034382D">
      <w:pPr>
        <w:pStyle w:val="ListParagraph"/>
        <w:numPr>
          <w:ilvl w:val="0"/>
          <w:numId w:val="10"/>
        </w:numPr>
      </w:pPr>
      <w:r>
        <w:t>May 16-Pasta Day</w:t>
      </w:r>
      <w:r w:rsidR="00BB1E50">
        <w:t xml:space="preserve"> (Alfredo)</w:t>
      </w:r>
    </w:p>
    <w:p w14:paraId="6DD8CA1E" w14:textId="4BE045D5" w:rsidR="00920907" w:rsidRDefault="001C3580" w:rsidP="0034382D">
      <w:pPr>
        <w:pStyle w:val="ListParagraph"/>
        <w:numPr>
          <w:ilvl w:val="0"/>
          <w:numId w:val="10"/>
        </w:numPr>
      </w:pPr>
      <w:r>
        <w:t>May 17-</w:t>
      </w:r>
      <w:r w:rsidR="006B6D5C" w:rsidRPr="006B6D5C">
        <w:t xml:space="preserve">International Day against homophobia, transphobia and biphobia wear rainbow </w:t>
      </w:r>
      <w:proofErr w:type="spellStart"/>
      <w:r w:rsidR="006B6D5C" w:rsidRPr="006B6D5C">
        <w:t>colours</w:t>
      </w:r>
      <w:proofErr w:type="spellEnd"/>
    </w:p>
    <w:p w14:paraId="0842FACA" w14:textId="7B5BDED8" w:rsidR="00920907" w:rsidRDefault="003D34E6" w:rsidP="0034382D">
      <w:pPr>
        <w:pStyle w:val="ListParagraph"/>
        <w:numPr>
          <w:ilvl w:val="0"/>
          <w:numId w:val="10"/>
        </w:numPr>
      </w:pPr>
      <w:r w:rsidRPr="003D34E6">
        <w:t>May 20 - Beach wear day</w:t>
      </w:r>
    </w:p>
    <w:p w14:paraId="046D4D0E" w14:textId="6C509339" w:rsidR="00920907" w:rsidRDefault="009B38A5" w:rsidP="0034382D">
      <w:pPr>
        <w:pStyle w:val="ListParagraph"/>
        <w:numPr>
          <w:ilvl w:val="0"/>
          <w:numId w:val="10"/>
        </w:numPr>
        <w:rPr>
          <w:lang w:val="en-CA"/>
        </w:rPr>
      </w:pPr>
      <w:r w:rsidRPr="009B38A5">
        <w:rPr>
          <w:lang w:val="en-CA"/>
        </w:rPr>
        <w:t>May 20 - Pizza Day</w:t>
      </w:r>
    </w:p>
    <w:p w14:paraId="70696C99" w14:textId="56A7A258" w:rsidR="009E5455" w:rsidRPr="0034382D" w:rsidRDefault="009E5455" w:rsidP="0034382D">
      <w:pPr>
        <w:pStyle w:val="ListParagraph"/>
        <w:numPr>
          <w:ilvl w:val="0"/>
          <w:numId w:val="10"/>
        </w:numPr>
        <w:rPr>
          <w:lang w:val="en-CA"/>
        </w:rPr>
      </w:pPr>
      <w:r>
        <w:rPr>
          <w:lang w:val="en-CA"/>
        </w:rPr>
        <w:t>May 23-Victoria Day Holiday</w:t>
      </w:r>
      <w:r w:rsidR="00831A3C">
        <w:rPr>
          <w:lang w:val="en-CA"/>
        </w:rPr>
        <w:t xml:space="preserve"> (School is closed)</w:t>
      </w:r>
    </w:p>
    <w:p w14:paraId="41AC7D3E" w14:textId="4B05A0CE" w:rsidR="00920907" w:rsidRDefault="009B38A5" w:rsidP="0034382D">
      <w:pPr>
        <w:pStyle w:val="ListParagraph"/>
        <w:numPr>
          <w:ilvl w:val="0"/>
          <w:numId w:val="10"/>
        </w:numPr>
      </w:pPr>
      <w:r>
        <w:t>May</w:t>
      </w:r>
      <w:r w:rsidR="00920907">
        <w:t xml:space="preserve"> 2</w:t>
      </w:r>
      <w:r>
        <w:t>7</w:t>
      </w:r>
      <w:r w:rsidR="00920907">
        <w:t xml:space="preserve"> - Pizza Day</w:t>
      </w:r>
    </w:p>
    <w:p w14:paraId="38983868" w14:textId="5DA7C35E" w:rsidR="008C167B" w:rsidRDefault="008C167B" w:rsidP="0034382D">
      <w:pPr>
        <w:pStyle w:val="ListParagraph"/>
        <w:numPr>
          <w:ilvl w:val="0"/>
          <w:numId w:val="10"/>
        </w:numPr>
      </w:pPr>
      <w:r>
        <w:t>May 30-Pasta Day (Mac and Cheese)</w:t>
      </w:r>
    </w:p>
    <w:p w14:paraId="310EBD33" w14:textId="1AECD878" w:rsidR="00243C17" w:rsidRDefault="00243C17" w:rsidP="0034382D">
      <w:pPr>
        <w:pStyle w:val="ListParagraph"/>
        <w:numPr>
          <w:ilvl w:val="0"/>
          <w:numId w:val="10"/>
        </w:numPr>
      </w:pPr>
      <w:r>
        <w:t xml:space="preserve">May 30-Parent Involvement Committee Meeting </w:t>
      </w:r>
      <w:r w:rsidR="006979F2">
        <w:t>6:45PM-9:00PM</w:t>
      </w:r>
    </w:p>
    <w:sectPr w:rsidR="00243C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174A6"/>
    <w:multiLevelType w:val="hybridMultilevel"/>
    <w:tmpl w:val="8C1C9522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A9D69FD"/>
    <w:multiLevelType w:val="hybridMultilevel"/>
    <w:tmpl w:val="C0F4D9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1574D"/>
    <w:multiLevelType w:val="hybridMultilevel"/>
    <w:tmpl w:val="E404F1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9B00D0"/>
    <w:multiLevelType w:val="hybridMultilevel"/>
    <w:tmpl w:val="B1F80CB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2E1CE9"/>
    <w:multiLevelType w:val="hybridMultilevel"/>
    <w:tmpl w:val="75C0D01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9857113"/>
    <w:multiLevelType w:val="multilevel"/>
    <w:tmpl w:val="50285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7713FC"/>
    <w:multiLevelType w:val="multilevel"/>
    <w:tmpl w:val="C0A28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E8A4273"/>
    <w:multiLevelType w:val="hybridMultilevel"/>
    <w:tmpl w:val="0A4430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1D5DDE"/>
    <w:multiLevelType w:val="hybridMultilevel"/>
    <w:tmpl w:val="BDB66D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723EFB"/>
    <w:multiLevelType w:val="hybridMultilevel"/>
    <w:tmpl w:val="B6A8E378"/>
    <w:lvl w:ilvl="0" w:tplc="03CE32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F2FDF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3E68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A645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EAE0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8658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6EAC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06EA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58A4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6"/>
  </w:num>
  <w:num w:numId="4">
    <w:abstractNumId w:val="5"/>
  </w:num>
  <w:num w:numId="5">
    <w:abstractNumId w:val="8"/>
  </w:num>
  <w:num w:numId="6">
    <w:abstractNumId w:val="7"/>
  </w:num>
  <w:num w:numId="7">
    <w:abstractNumId w:val="0"/>
  </w:num>
  <w:num w:numId="8">
    <w:abstractNumId w:val="3"/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jM0MDS2MDKwMDVV0lEKTi0uzszPAykwNK8FALzDdIstAAAA"/>
  </w:docVars>
  <w:rsids>
    <w:rsidRoot w:val="45FE58A2"/>
    <w:rsid w:val="00066AE2"/>
    <w:rsid w:val="00080F89"/>
    <w:rsid w:val="000F0D5B"/>
    <w:rsid w:val="000F7B1B"/>
    <w:rsid w:val="001035C1"/>
    <w:rsid w:val="00112F21"/>
    <w:rsid w:val="00155EF4"/>
    <w:rsid w:val="00180F49"/>
    <w:rsid w:val="001846CA"/>
    <w:rsid w:val="00190A38"/>
    <w:rsid w:val="001B406C"/>
    <w:rsid w:val="001C3580"/>
    <w:rsid w:val="001C49BB"/>
    <w:rsid w:val="001D21A3"/>
    <w:rsid w:val="001E06A6"/>
    <w:rsid w:val="001E532D"/>
    <w:rsid w:val="001F1B7A"/>
    <w:rsid w:val="00232680"/>
    <w:rsid w:val="00243C17"/>
    <w:rsid w:val="00271B77"/>
    <w:rsid w:val="00287226"/>
    <w:rsid w:val="00287963"/>
    <w:rsid w:val="002A3A15"/>
    <w:rsid w:val="002B068C"/>
    <w:rsid w:val="002B0979"/>
    <w:rsid w:val="002B0C3F"/>
    <w:rsid w:val="002D1000"/>
    <w:rsid w:val="00320CF1"/>
    <w:rsid w:val="0033248C"/>
    <w:rsid w:val="0034382D"/>
    <w:rsid w:val="003443DB"/>
    <w:rsid w:val="0035329F"/>
    <w:rsid w:val="0037227B"/>
    <w:rsid w:val="003C73A2"/>
    <w:rsid w:val="003D34E6"/>
    <w:rsid w:val="003D7951"/>
    <w:rsid w:val="003E63E1"/>
    <w:rsid w:val="003F207C"/>
    <w:rsid w:val="00407B59"/>
    <w:rsid w:val="004151A8"/>
    <w:rsid w:val="00443101"/>
    <w:rsid w:val="00450D3B"/>
    <w:rsid w:val="00462241"/>
    <w:rsid w:val="00493374"/>
    <w:rsid w:val="004A28F1"/>
    <w:rsid w:val="004A5B5F"/>
    <w:rsid w:val="00507C64"/>
    <w:rsid w:val="00510493"/>
    <w:rsid w:val="005414F9"/>
    <w:rsid w:val="00544523"/>
    <w:rsid w:val="00566E91"/>
    <w:rsid w:val="00571DF2"/>
    <w:rsid w:val="0057581E"/>
    <w:rsid w:val="00593BCC"/>
    <w:rsid w:val="005A1DC8"/>
    <w:rsid w:val="006017E8"/>
    <w:rsid w:val="00602132"/>
    <w:rsid w:val="00610DFF"/>
    <w:rsid w:val="00621254"/>
    <w:rsid w:val="006337DD"/>
    <w:rsid w:val="00637822"/>
    <w:rsid w:val="00637C17"/>
    <w:rsid w:val="00661E90"/>
    <w:rsid w:val="006979F2"/>
    <w:rsid w:val="006B03BB"/>
    <w:rsid w:val="006B6D5C"/>
    <w:rsid w:val="006C2349"/>
    <w:rsid w:val="006D5782"/>
    <w:rsid w:val="006E2CDD"/>
    <w:rsid w:val="006E5C2C"/>
    <w:rsid w:val="006F5FD2"/>
    <w:rsid w:val="00701D56"/>
    <w:rsid w:val="007041DF"/>
    <w:rsid w:val="00716B1B"/>
    <w:rsid w:val="00727BED"/>
    <w:rsid w:val="00767EE8"/>
    <w:rsid w:val="00772E76"/>
    <w:rsid w:val="007744DD"/>
    <w:rsid w:val="0079602C"/>
    <w:rsid w:val="007B78CE"/>
    <w:rsid w:val="007C4868"/>
    <w:rsid w:val="007D48C0"/>
    <w:rsid w:val="007F4DA3"/>
    <w:rsid w:val="00831A3C"/>
    <w:rsid w:val="008361AB"/>
    <w:rsid w:val="008415B9"/>
    <w:rsid w:val="00843D9C"/>
    <w:rsid w:val="00847F84"/>
    <w:rsid w:val="0088173B"/>
    <w:rsid w:val="008C017F"/>
    <w:rsid w:val="008C167B"/>
    <w:rsid w:val="008C7243"/>
    <w:rsid w:val="00920907"/>
    <w:rsid w:val="00931400"/>
    <w:rsid w:val="00931A1F"/>
    <w:rsid w:val="009455E1"/>
    <w:rsid w:val="00951299"/>
    <w:rsid w:val="00963FB7"/>
    <w:rsid w:val="009763F4"/>
    <w:rsid w:val="009935E1"/>
    <w:rsid w:val="009B38A5"/>
    <w:rsid w:val="009E5455"/>
    <w:rsid w:val="009F7447"/>
    <w:rsid w:val="00A13DA4"/>
    <w:rsid w:val="00A15330"/>
    <w:rsid w:val="00A4171E"/>
    <w:rsid w:val="00A464A3"/>
    <w:rsid w:val="00A56E52"/>
    <w:rsid w:val="00A611E2"/>
    <w:rsid w:val="00A93FDB"/>
    <w:rsid w:val="00AD1284"/>
    <w:rsid w:val="00AE699D"/>
    <w:rsid w:val="00B05C70"/>
    <w:rsid w:val="00B14F7E"/>
    <w:rsid w:val="00B27BA4"/>
    <w:rsid w:val="00B531A4"/>
    <w:rsid w:val="00BA4AC0"/>
    <w:rsid w:val="00BB0457"/>
    <w:rsid w:val="00BB100C"/>
    <w:rsid w:val="00BB1E50"/>
    <w:rsid w:val="00BB4D9A"/>
    <w:rsid w:val="00BD3E50"/>
    <w:rsid w:val="00BD6F45"/>
    <w:rsid w:val="00C03236"/>
    <w:rsid w:val="00C11EB2"/>
    <w:rsid w:val="00C14AED"/>
    <w:rsid w:val="00C45894"/>
    <w:rsid w:val="00C47703"/>
    <w:rsid w:val="00C62110"/>
    <w:rsid w:val="00C745EB"/>
    <w:rsid w:val="00C772FF"/>
    <w:rsid w:val="00CA4F68"/>
    <w:rsid w:val="00CD4462"/>
    <w:rsid w:val="00CF2538"/>
    <w:rsid w:val="00D01C0C"/>
    <w:rsid w:val="00D23987"/>
    <w:rsid w:val="00D458DF"/>
    <w:rsid w:val="00D626BD"/>
    <w:rsid w:val="00D75DA5"/>
    <w:rsid w:val="00D76B0E"/>
    <w:rsid w:val="00DA4BA6"/>
    <w:rsid w:val="00DA59E8"/>
    <w:rsid w:val="00DB5CCD"/>
    <w:rsid w:val="00DC13B2"/>
    <w:rsid w:val="00DD7222"/>
    <w:rsid w:val="00E02C58"/>
    <w:rsid w:val="00E06CF3"/>
    <w:rsid w:val="00E2130D"/>
    <w:rsid w:val="00E339B9"/>
    <w:rsid w:val="00E8379D"/>
    <w:rsid w:val="00EA2188"/>
    <w:rsid w:val="00EE4732"/>
    <w:rsid w:val="00EE67A0"/>
    <w:rsid w:val="00F11B4A"/>
    <w:rsid w:val="00F22E0B"/>
    <w:rsid w:val="00F617E4"/>
    <w:rsid w:val="00F675B3"/>
    <w:rsid w:val="00FA17A3"/>
    <w:rsid w:val="00FB7A7B"/>
    <w:rsid w:val="00FD2CF3"/>
    <w:rsid w:val="00FE1E87"/>
    <w:rsid w:val="00FF4AD4"/>
    <w:rsid w:val="45FE58A2"/>
    <w:rsid w:val="50AB091A"/>
    <w:rsid w:val="64A8E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E58A2"/>
  <w15:docId w15:val="{C4FD7F47-59A8-47E7-B4D2-56116EC89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6C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6CF3"/>
    <w:rPr>
      <w:rFonts w:ascii="Tahoma" w:hAnsi="Tahoma" w:cs="Tahoma"/>
      <w:sz w:val="16"/>
      <w:szCs w:val="16"/>
    </w:rPr>
  </w:style>
  <w:style w:type="character" w:customStyle="1" w:styleId="simcal-event-title">
    <w:name w:val="simcal-event-title"/>
    <w:basedOn w:val="DefaultParagraphFont"/>
    <w:rsid w:val="00BB100C"/>
  </w:style>
  <w:style w:type="paragraph" w:customStyle="1" w:styleId="simcal-event">
    <w:name w:val="simcal-event"/>
    <w:basedOn w:val="Normal"/>
    <w:rsid w:val="004A5B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simcal-event-start">
    <w:name w:val="simcal-event-start"/>
    <w:basedOn w:val="DefaultParagraphFont"/>
    <w:rsid w:val="004A5B5F"/>
  </w:style>
  <w:style w:type="character" w:styleId="Hyperlink">
    <w:name w:val="Hyperlink"/>
    <w:basedOn w:val="DefaultParagraphFont"/>
    <w:uiPriority w:val="99"/>
    <w:unhideWhenUsed/>
    <w:rsid w:val="000F7B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7B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30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59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9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32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374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37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71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25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61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4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9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466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Kennedy</dc:creator>
  <cp:lastModifiedBy>Marianne Millsap</cp:lastModifiedBy>
  <cp:revision>2</cp:revision>
  <cp:lastPrinted>2021-12-11T20:20:00Z</cp:lastPrinted>
  <dcterms:created xsi:type="dcterms:W3CDTF">2022-05-10T21:53:00Z</dcterms:created>
  <dcterms:modified xsi:type="dcterms:W3CDTF">2022-05-10T21:53:00Z</dcterms:modified>
</cp:coreProperties>
</file>